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83633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854263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85500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7310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17076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85226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83649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29153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83596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85226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839731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62100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72922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88390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395535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34916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ександра Адмиральская</dc:creator>
  <dc:language>ru-RU</dc:language>
  <cp:keywords/>
  <dcterms:created xsi:type="dcterms:W3CDTF">2025-03-27T09:06:29Z</dcterms:created>
  <dcterms:modified xsi:type="dcterms:W3CDTF">2025-03-27T09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